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hammad Dzaka Murran Rusid</w:t>
            </w:r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r w:rsidRPr="004A65AC">
        <w:rPr>
          <w:rFonts w:ascii="Times New Roman" w:hAnsi="Times New Roman" w:cs="Times New Roman"/>
          <w:sz w:val="24"/>
          <w:szCs w:val="24"/>
        </w:rPr>
        <w:t>Tulislah Jawaban Pada Kolom Yang tersedia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Membuat project laravel dengan nama sesuai format di direktori yang diinginkan. Disini saya menggunakan VSCode untuk open direktori dan menjalankan sintaks di terminal VSCode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dipastikan telah ada di direktori, langsung memulai proses routing di VSCode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telah itu, lakukan routing dengan membuat tiga route dengan method GET di web.php yang berada pada direktori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dilakukan running dan pengecekan setiap routing. Apakah akan memunculkan tampilan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FD8A6" w14:textId="77777777" w:rsidR="00F27FBD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F014A" w14:textId="0D9475B5" w:rsidR="005645F0" w:rsidRDefault="0032626F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mudian di initialize repository di VSCode untuk mem-publish seluruh isinya ke repository baru di Github sesuai dengan instruksi.</w:t>
            </w:r>
          </w:p>
          <w:p w14:paraId="6E4DD06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1E3EDA0" wp14:editId="201FC99A">
                  <wp:extent cx="5943600" cy="90678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41CBF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558B730F" wp14:editId="3F1D3BB5">
                  <wp:extent cx="5092504" cy="26512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950" cy="265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98DDF4" w:rsidR="005645F0" w:rsidRPr="004A65AC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87912A" wp14:editId="7A105C96">
                  <wp:extent cx="5115190" cy="2475621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728" cy="248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272A7834" w14:textId="16D65C69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Lakukan kembali pembuatan project dengan nama sesuai format di direktori yang sama.</w:t>
            </w:r>
          </w:p>
          <w:p w14:paraId="0091FB6C" w14:textId="77777777" w:rsidR="00F10A9D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1C7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A288CEC" wp14:editId="50B2F839">
                  <wp:extent cx="5943600" cy="93726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7CE6C" w14:textId="77777777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 Setelah pembuatan project, buat controller baru menggunakan extension Laravel Artisan</w:t>
            </w:r>
          </w:p>
          <w:p w14:paraId="080AE87C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44DC3327" wp14:editId="35B75121">
                  <wp:extent cx="4227341" cy="478737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582" cy="48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A22F24" w14:textId="0819CBF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290C539" wp14:editId="6F681C7D">
                  <wp:extent cx="4227195" cy="513948"/>
                  <wp:effectExtent l="0" t="0" r="1905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1200" cy="52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29394" w14:textId="611BA76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mudian isi class controller dengan method-method dengan isi yang telah ditentukan. </w:t>
            </w:r>
          </w:p>
          <w:p w14:paraId="71E8156B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3D3BA1" wp14:editId="2440D0A0">
                  <wp:extent cx="4234375" cy="2071496"/>
                  <wp:effectExtent l="0" t="0" r="0" b="508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5870" cy="2077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8500E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mudian pada web.php, bisa melakukan pemanggilan control dengan passing method yang telah dibuat (index(), about(), artcles($id)). </w:t>
            </w:r>
          </w:p>
          <w:p w14:paraId="199F1B54" w14:textId="77777777" w:rsidR="008743BC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40B18FB" wp14:editId="568353DC">
                  <wp:extent cx="4100329" cy="2989385"/>
                  <wp:effectExtent l="0" t="0" r="0" b="190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0838" cy="3004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7053D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emudian coba dijalankan seperti biasa menggunakan php artisan serve</w:t>
            </w:r>
          </w:p>
          <w:p w14:paraId="046A227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667A044" wp14:editId="507C0FA5">
                  <wp:extent cx="5943600" cy="57594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5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C7621" w14:textId="11F45240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silnya seperti berikut: </w:t>
            </w:r>
          </w:p>
          <w:p w14:paraId="65041B3E" w14:textId="2921F2C5" w:rsidR="002E04CB" w:rsidRP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indeks</w:t>
            </w:r>
          </w:p>
          <w:p w14:paraId="278DEA46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3A1629B" wp14:editId="09F33ADD">
                  <wp:extent cx="3277772" cy="1100340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282" cy="1104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6B7D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bout</w:t>
            </w:r>
          </w:p>
          <w:p w14:paraId="446BDD01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DD5B5AA" wp14:editId="5612EE7C">
                  <wp:extent cx="3397347" cy="849336"/>
                  <wp:effectExtent l="0" t="0" r="0" b="825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899" cy="854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AE5B9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rticles/{id}</w:t>
            </w:r>
          </w:p>
          <w:p w14:paraId="0E524C3E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62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1CC777E" wp14:editId="61D8DBF0">
                  <wp:extent cx="3467686" cy="93584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246" cy="943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9CF32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Modifikasi dan implementasikan praktik sebelumnya sehingga terdapat tiga file controller, sesuai dengan instruksi. </w:t>
            </w:r>
          </w:p>
          <w:p w14:paraId="06A8224A" w14:textId="389F4187" w:rsidR="006630E5" w:rsidRDefault="006630E5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0E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0A1BBEC" wp14:editId="18EB7360">
                  <wp:extent cx="2044971" cy="1234189"/>
                  <wp:effectExtent l="0" t="0" r="0" b="444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860" cy="123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3C2A68" w14:textId="7B70DCF7" w:rsidR="0032626F" w:rsidRDefault="00E34E4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34E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33D9F541" wp14:editId="4BA28C77">
                  <wp:extent cx="5943600" cy="263271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32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5C1B3" w14:textId="63C84853" w:rsidR="0011152D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Lakukan staged changes dan commit untuk melakukan penambahan sekaligus perubahan ke Github. </w:t>
            </w:r>
          </w:p>
          <w:p w14:paraId="0E9FD905" w14:textId="524B514A" w:rsidR="00A17411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152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9308387" wp14:editId="1861F72C">
                  <wp:extent cx="1681089" cy="1787328"/>
                  <wp:effectExtent l="0" t="0" r="0" b="381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430" cy="1790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C21220" w14:textId="453E1457" w:rsidR="00A17411" w:rsidRDefault="00A1741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4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ACD9399" wp14:editId="09B80B30">
                  <wp:extent cx="5338689" cy="767151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5080" cy="770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0344A096" w:rsidR="00A82529" w:rsidRPr="0032626F" w:rsidRDefault="00A1741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741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AD13982" wp14:editId="5B8F5DC7">
                  <wp:extent cx="5303520" cy="1028407"/>
                  <wp:effectExtent l="0" t="0" r="0" b="635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1315" cy="10299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4E16F3DE" w14:textId="77777777" w:rsidR="009E0A76" w:rsidRDefault="00A82529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a kasus ini, saya membuat project baru lagi dengan nama “</w:t>
            </w:r>
            <w:r w:rsidRPr="00A82529">
              <w:rPr>
                <w:rFonts w:ascii="Times New Roman" w:hAnsi="Times New Roman" w:cs="Times New Roman"/>
                <w:sz w:val="24"/>
                <w:szCs w:val="24"/>
              </w:rPr>
              <w:t>composer create-project laravel/laravel:^9.0 02_praktikum_web_lanjut_tig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0A7DA323" w14:textId="77777777" w:rsidR="00A17411" w:rsidRDefault="00A174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1001F" w14:textId="5410258E" w:rsidR="00A17411" w:rsidRPr="004A65AC" w:rsidRDefault="00A1741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17D7E" w14:textId="77777777" w:rsidR="00566A3D" w:rsidRDefault="00566A3D" w:rsidP="00CB2D6B">
      <w:pPr>
        <w:spacing w:after="0" w:line="240" w:lineRule="auto"/>
      </w:pPr>
      <w:r>
        <w:separator/>
      </w:r>
    </w:p>
  </w:endnote>
  <w:endnote w:type="continuationSeparator" w:id="0">
    <w:p w14:paraId="57A6427E" w14:textId="77777777" w:rsidR="00566A3D" w:rsidRDefault="00566A3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61C5F" w14:textId="77777777" w:rsidR="00566A3D" w:rsidRDefault="00566A3D" w:rsidP="00CB2D6B">
      <w:pPr>
        <w:spacing w:after="0" w:line="240" w:lineRule="auto"/>
      </w:pPr>
      <w:r>
        <w:separator/>
      </w:r>
    </w:p>
  </w:footnote>
  <w:footnote w:type="continuationSeparator" w:id="0">
    <w:p w14:paraId="524CC5D6" w14:textId="77777777" w:rsidR="00566A3D" w:rsidRDefault="00566A3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r w:rsidRPr="00566246">
            <w:rPr>
              <w:b/>
              <w:sz w:val="24"/>
            </w:rPr>
            <w:t>Pengampu: Tim Ajar Desain dan Pemrograman Web</w:t>
          </w:r>
          <w:r w:rsidR="00DE0ED5">
            <w:rPr>
              <w:b/>
              <w:sz w:val="24"/>
            </w:rPr>
            <w:t xml:space="preserve"> Lanjutan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Februari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1152D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2E04CB"/>
    <w:rsid w:val="0030129E"/>
    <w:rsid w:val="003039C8"/>
    <w:rsid w:val="00306FCE"/>
    <w:rsid w:val="00323656"/>
    <w:rsid w:val="00324B79"/>
    <w:rsid w:val="00325A06"/>
    <w:rsid w:val="0032626F"/>
    <w:rsid w:val="00341A9F"/>
    <w:rsid w:val="0035477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B164F"/>
    <w:rsid w:val="004D7269"/>
    <w:rsid w:val="004E188B"/>
    <w:rsid w:val="004E65BA"/>
    <w:rsid w:val="004F3496"/>
    <w:rsid w:val="005133CD"/>
    <w:rsid w:val="00551A0A"/>
    <w:rsid w:val="00554567"/>
    <w:rsid w:val="005645F0"/>
    <w:rsid w:val="00566246"/>
    <w:rsid w:val="00566A3D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30E5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4B72"/>
    <w:rsid w:val="0073651F"/>
    <w:rsid w:val="0073786C"/>
    <w:rsid w:val="00742AFF"/>
    <w:rsid w:val="007635BC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743BC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17411"/>
    <w:rsid w:val="00A31FB9"/>
    <w:rsid w:val="00A73EC2"/>
    <w:rsid w:val="00A819D1"/>
    <w:rsid w:val="00A82529"/>
    <w:rsid w:val="00AA0CEE"/>
    <w:rsid w:val="00AA321E"/>
    <w:rsid w:val="00AA3EDE"/>
    <w:rsid w:val="00AB036F"/>
    <w:rsid w:val="00AD30C5"/>
    <w:rsid w:val="00AE27CD"/>
    <w:rsid w:val="00B01C71"/>
    <w:rsid w:val="00B079A4"/>
    <w:rsid w:val="00B15FCD"/>
    <w:rsid w:val="00B63670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34E4F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0</TotalTime>
  <Pages>8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41</cp:revision>
  <cp:lastPrinted>2022-09-30T08:59:00Z</cp:lastPrinted>
  <dcterms:created xsi:type="dcterms:W3CDTF">2022-09-30T03:13:00Z</dcterms:created>
  <dcterms:modified xsi:type="dcterms:W3CDTF">2023-02-22T03:04:00Z</dcterms:modified>
</cp:coreProperties>
</file>